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>
    <v:background id="_x0000_s1025" o:bwmode="white" o:targetscreensize="1024,768">
      <v:fill r:id="rId2" o:title="9" recolor="t" type="frame"/>
    </v:background>
  </w:background>
  <w:body>
    <w:p w:rsidR="00A24512" w:rsidRDefault="00314D27" w:rsidP="00A24512"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858000" cy="9872980"/>
                <wp:effectExtent l="17780" t="21590" r="20320" b="20955"/>
                <wp:wrapNone/>
                <wp:docPr id="83" name="Rectangle 315" descr="5%-o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9872980"/>
                        </a:xfrm>
                        <a:prstGeom prst="rect">
                          <a:avLst/>
                        </a:prstGeom>
                        <a:pattFill prst="pct5">
                          <a:fgClr>
                            <a:srgbClr val="FFAFEA"/>
                          </a:fgClr>
                          <a:bgClr>
                            <a:srgbClr val="FFFFFF"/>
                          </a:bgClr>
                        </a:pattFill>
                        <a:ln w="25400">
                          <a:solidFill>
                            <a:srgbClr val="FF25C6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FBCB00" id="Rectangle 315" o:spid="_x0000_s1026" alt="5%-os" style="position:absolute;margin-left:0;margin-top:0;width:540pt;height:777.4pt;z-index: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" fillcolor="#ffafea" strokecolor="#ff25c6" strokeweight="2pt">
                <v:fill r:id="rId5" o:title="" type="pattern"/>
                <w10:wrap anchorx="margin" anchory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454265" cy="9766935"/>
                <wp:effectExtent l="19050" t="19050" r="0" b="24765"/>
                <wp:wrapNone/>
                <wp:docPr id="1" name="Group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4265" cy="9766935"/>
                          <a:chOff x="661" y="725"/>
                          <a:chExt cx="11739" cy="15381"/>
                        </a:xfrm>
                      </wpg:grpSpPr>
                      <wps:wsp>
                        <wps:cNvPr id="2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4761" y="830"/>
                            <a:ext cx="7639" cy="1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14D27" w:rsidRDefault="00314D27" w:rsidP="00314D27">
                              <w:pPr>
                                <w:pStyle w:val="Navadensplet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Snap ITC" w:hAnsi="Snap ITC"/>
                                  <w:color w:val="FF25C6"/>
                                  <w:sz w:val="72"/>
                                  <w:szCs w:val="72"/>
                                  <w14:textOutline w14:w="9525" w14:cap="flat" w14:cmpd="sng" w14:algn="ctr">
                                    <w14:solidFill>
                                      <w14:srgbClr w14:val="9A0072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PHRASAL VERBS</w:t>
                              </w:r>
                            </w:p>
                            <w:p w:rsidR="00A24512" w:rsidRPr="001A613A" w:rsidRDefault="00A24512" w:rsidP="00A24512"/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5"/>
                        <wps:cNvSpPr>
                          <a:spLocks noChangeArrowheads="1"/>
                        </wps:cNvSpPr>
                        <wps:spPr bwMode="auto">
                          <a:xfrm>
                            <a:off x="4874" y="2305"/>
                            <a:ext cx="6350" cy="11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FF25C6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220BC9" w:rsidRPr="00A501E1" w:rsidRDefault="00220BC9" w:rsidP="00A24512">
                              <w:pPr>
                                <w:rPr>
                                  <w:rFonts w:ascii="Comic Sans MS" w:hAnsi="Comic Sans MS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  <w:r>
                                <w:rPr>
                                  <w:rFonts w:ascii="Comic Sans MS" w:hAnsi="Comic Sans MS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Prevedi spodnje frazne glagole. Nato v krožce pri slikah vpiši ustrezno številko fraznega glagola. </w:t>
                              </w:r>
                              <w:r w:rsidRPr="00A501E1">
                                <w:rPr>
                                  <w:rFonts w:ascii="Comic Sans MS" w:hAnsi="Comic Sans MS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V stolpec na desni prav tako vpiši ustrezen glagol glede na pomen </w:t>
                              </w:r>
                              <w:r w:rsidR="00A501E1" w:rsidRPr="00A501E1">
                                <w:rPr>
                                  <w:rFonts w:ascii="Comic Sans MS" w:hAnsi="Comic Sans MS" w:cs="Arial"/>
                                  <w:sz w:val="20"/>
                                  <w:szCs w:val="20"/>
                                  <w:lang w:val="en-GB"/>
                                </w:rPr>
                                <w:t>zapisanega</w:t>
                              </w:r>
                              <w:r w:rsidR="00A501E1">
                                <w:rPr>
                                  <w:rFonts w:ascii="Comic Sans MS" w:hAnsi="Comic Sans MS" w:cs="Arial"/>
                                  <w:sz w:val="20"/>
                                  <w:szCs w:val="20"/>
                                  <w:lang w:val="en-GB"/>
                                </w:rPr>
                                <w:t xml:space="preserve"> besedila.</w:t>
                              </w:r>
                            </w:p>
                            <w:p w:rsidR="00220BC9" w:rsidRPr="00A501E1" w:rsidRDefault="00220BC9" w:rsidP="00A24512">
                              <w:pPr>
                                <w:rPr>
                                  <w:rFonts w:ascii="Comic Sans MS" w:hAnsi="Comic Sans MS" w:cs="Arial"/>
                                  <w:sz w:val="20"/>
                                  <w:szCs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" name="Group 196"/>
                        <wpg:cNvGrpSpPr>
                          <a:grpSpLocks/>
                        </wpg:cNvGrpSpPr>
                        <wpg:grpSpPr bwMode="auto">
                          <a:xfrm>
                            <a:off x="7645" y="3881"/>
                            <a:ext cx="3682" cy="12225"/>
                            <a:chOff x="7645" y="3881"/>
                            <a:chExt cx="3682" cy="12225"/>
                          </a:xfrm>
                        </wpg:grpSpPr>
                        <wps:wsp>
                          <wps:cNvPr id="5" name="AutoShape 185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3881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F3329C" w:rsidP="00A24512">
                                <w:pP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Have somebody as a boyfriend or girlfriend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:</w:t>
                                </w: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____________________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AutoShape 186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5126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F3329C" w:rsidRDefault="00F3329C" w:rsidP="00A24512">
                                <w:pPr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</w:pPr>
                                <w:r w:rsidRPr="00F3329C"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>Stop being with somebody, for example a husband or wife, boyfriend or girlfriend</w:t>
                                </w:r>
                                <w:r w:rsidR="00A24512" w:rsidRPr="00F3329C"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 xml:space="preserve">: </w:t>
                                </w:r>
                                <w:r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>___________________________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AutoShape 187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8861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426FCE" w:rsidP="00A24512">
                                <w:pP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Have the same idea as another person about something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:</w:t>
                                </w: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________________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AutoShape 188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7616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F3329C" w:rsidP="00A24512">
                                <w:pP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Not do something that you promised to do for somebody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:</w:t>
                                </w: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_______________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AutoShape 189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11351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426FCE" w:rsidP="00A24512">
                                <w:pP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Have no more of something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:</w:t>
                                </w: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____________________________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190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12596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426FCE" w:rsidRDefault="00426FCE" w:rsidP="00A24512">
                                <w:pPr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</w:pPr>
                                <w:r w:rsidRPr="00426FCE"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>Stop trying to do something, because you know that you cannot do it</w:t>
                                </w:r>
                                <w:r w:rsidR="00A24512" w:rsidRPr="00426FCE"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 xml:space="preserve">: </w:t>
                                </w:r>
                                <w:r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>___________________________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AutoShape 191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13841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426FCE" w:rsidP="00A24512">
                                <w:pP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Take care of somebody or something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:</w:t>
                                </w: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____________________________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AutoShape 192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15086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426FCE" w:rsidP="00A24512">
                                <w:pP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Try to find somebody or something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:</w:t>
                                </w: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____________________________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AutoShape 193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6371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F3329C" w:rsidP="00A24512">
                                <w:pP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Put something in the dustbin because you don’t want it</w:t>
                                </w:r>
                                <w:r w:rsidR="00A24512"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 xml:space="preserve">: </w:t>
                                </w:r>
                                <w:r>
                                  <w:rPr>
                                    <w:rFonts w:ascii="Comic Sans MS" w:hAnsi="Comic Sans MS"/>
                                    <w:sz w:val="18"/>
                                    <w:szCs w:val="18"/>
                                    <w:lang w:val="en-GB"/>
                                  </w:rPr>
                                  <w:t>____________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AutoShape 194"/>
                          <wps:cNvSpPr>
                            <a:spLocks noChangeArrowheads="1"/>
                          </wps:cNvSpPr>
                          <wps:spPr bwMode="auto">
                            <a:xfrm>
                              <a:off x="7645" y="10106"/>
                              <a:ext cx="3682" cy="102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9A0072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426FCE" w:rsidRDefault="00426FCE" w:rsidP="00A24512">
                                <w:pPr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</w:pPr>
                                <w:r w:rsidRPr="00426FCE"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>Not remember something; not have something in your mind any more</w:t>
                                </w:r>
                                <w:r w:rsidR="00A24512" w:rsidRPr="00426FCE"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 xml:space="preserve">: </w:t>
                                </w:r>
                                <w:r>
                                  <w:rPr>
                                    <w:rFonts w:ascii="Comic Sans MS" w:hAnsi="Comic Sans MS"/>
                                    <w:sz w:val="17"/>
                                    <w:szCs w:val="17"/>
                                    <w:lang w:val="en-GB"/>
                                  </w:rPr>
                                  <w:t>___________________________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229"/>
                        <wpg:cNvGrpSpPr>
                          <a:grpSpLocks/>
                        </wpg:cNvGrpSpPr>
                        <wpg:grpSpPr bwMode="auto">
                          <a:xfrm>
                            <a:off x="661" y="725"/>
                            <a:ext cx="3811" cy="15381"/>
                            <a:chOff x="661" y="725"/>
                            <a:chExt cx="3811" cy="15381"/>
                          </a:xfrm>
                        </wpg:grpSpPr>
                        <wpg:grpSp>
                          <wpg:cNvPr id="16" name="Group 198"/>
                          <wpg:cNvGrpSpPr>
                            <a:grpSpLocks/>
                          </wpg:cNvGrpSpPr>
                          <wpg:grpSpPr bwMode="auto">
                            <a:xfrm>
                              <a:off x="661" y="12360"/>
                              <a:ext cx="1812" cy="1806"/>
                              <a:chOff x="661" y="12360"/>
                              <a:chExt cx="1812" cy="1806"/>
                            </a:xfrm>
                          </wpg:grpSpPr>
                          <wps:wsp>
                            <wps:cNvPr id="17" name="AutoShape 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72" y="12465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61" y="12360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9" name="Picture 197" descr="break down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693" y="12913"/>
                                <a:ext cx="1701" cy="105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wpg:grpSp>
                          <wpg:cNvPr id="20" name="Group 200"/>
                          <wpg:cNvGrpSpPr>
                            <a:grpSpLocks/>
                          </wpg:cNvGrpSpPr>
                          <wpg:grpSpPr bwMode="auto">
                            <a:xfrm>
                              <a:off x="693" y="6542"/>
                              <a:ext cx="1812" cy="1806"/>
                              <a:chOff x="693" y="6542"/>
                              <a:chExt cx="1812" cy="1806"/>
                            </a:xfrm>
                          </wpg:grpSpPr>
                          <wps:wsp>
                            <wps:cNvPr id="21" name="AutoShape 3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04" y="6647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22" name="Picture 199" descr="throw away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61" y="6740"/>
                                <a:ext cx="1644" cy="160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23" name="AutoShape 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93" y="6542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4" name="Group 202"/>
                          <wpg:cNvGrpSpPr>
                            <a:grpSpLocks/>
                          </wpg:cNvGrpSpPr>
                          <wpg:grpSpPr bwMode="auto">
                            <a:xfrm>
                              <a:off x="2660" y="4603"/>
                              <a:ext cx="1812" cy="1806"/>
                              <a:chOff x="2660" y="4603"/>
                              <a:chExt cx="1812" cy="1806"/>
                            </a:xfrm>
                          </wpg:grpSpPr>
                          <wps:wsp>
                            <wps:cNvPr id="25" name="AutoShape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4708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26" name="Picture 201" descr="break up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876" y="4708"/>
                                <a:ext cx="1462" cy="158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27" name="AutoShape 6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4603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8" name="Group 204"/>
                          <wpg:cNvGrpSpPr>
                            <a:grpSpLocks/>
                          </wpg:cNvGrpSpPr>
                          <wpg:grpSpPr bwMode="auto">
                            <a:xfrm>
                              <a:off x="2660" y="14300"/>
                              <a:ext cx="1812" cy="1806"/>
                              <a:chOff x="2660" y="14300"/>
                              <a:chExt cx="1812" cy="1806"/>
                            </a:xfrm>
                          </wpg:grpSpPr>
                          <wps:wsp>
                            <wps:cNvPr id="29" name="AutoShape 2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14405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0" name="AutoShape 2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14300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1" name="Picture 203" descr="pay f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015" y="14405"/>
                                <a:ext cx="1191" cy="1701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wpg:grpSp>
                          <wpg:cNvPr id="32" name="Group 206"/>
                          <wpg:cNvGrpSpPr>
                            <a:grpSpLocks/>
                          </wpg:cNvGrpSpPr>
                          <wpg:grpSpPr bwMode="auto">
                            <a:xfrm>
                              <a:off x="2660" y="8482"/>
                              <a:ext cx="1812" cy="1806"/>
                              <a:chOff x="2660" y="8482"/>
                              <a:chExt cx="1812" cy="1806"/>
                            </a:xfrm>
                          </wpg:grpSpPr>
                          <wps:wsp>
                            <wps:cNvPr id="33" name="AutoShape 4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8587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4" name="AutoShape 4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8482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5" name="Picture 205" descr="look after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854" y="8636"/>
                                <a:ext cx="1484" cy="1644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wpg:grpSp>
                          <wpg:cNvPr id="36" name="Group 208"/>
                          <wpg:cNvGrpSpPr>
                            <a:grpSpLocks/>
                          </wpg:cNvGrpSpPr>
                          <wpg:grpSpPr bwMode="auto">
                            <a:xfrm>
                              <a:off x="693" y="725"/>
                              <a:ext cx="1812" cy="1806"/>
                              <a:chOff x="693" y="725"/>
                              <a:chExt cx="1812" cy="1806"/>
                            </a:xfrm>
                          </wpg:grpSpPr>
                          <wps:wsp>
                            <wps:cNvPr id="37" name="AutoShape 8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04" y="830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8" name="AutoShape 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93" y="725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9" name="Picture 207" descr="laugh at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clrChange>
                                  <a:clrFrom>
                                    <a:srgbClr val="FEFFFF"/>
                                  </a:clrFrom>
                                  <a:clrTo>
                                    <a:srgbClr val="FE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 flipH="1">
                                <a:off x="1115" y="944"/>
                                <a:ext cx="1146" cy="158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wpg:grpSp>
                          <wpg:cNvPr id="40" name="Group 210"/>
                          <wpg:cNvGrpSpPr>
                            <a:grpSpLocks/>
                          </wpg:cNvGrpSpPr>
                          <wpg:grpSpPr bwMode="auto">
                            <a:xfrm>
                              <a:off x="2660" y="10421"/>
                              <a:ext cx="1812" cy="1806"/>
                              <a:chOff x="2660" y="10421"/>
                              <a:chExt cx="1812" cy="1806"/>
                            </a:xfrm>
                          </wpg:grpSpPr>
                          <wps:wsp>
                            <wps:cNvPr id="41" name="AutoShape 2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10526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2" name="Picture 209" descr="agree with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771" y="10659"/>
                                <a:ext cx="1701" cy="156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43" name="AutoShape 3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10421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44" name="Group 212"/>
                          <wpg:cNvGrpSpPr>
                            <a:grpSpLocks/>
                          </wpg:cNvGrpSpPr>
                          <wpg:grpSpPr bwMode="auto">
                            <a:xfrm>
                              <a:off x="693" y="2664"/>
                              <a:ext cx="1812" cy="1806"/>
                              <a:chOff x="693" y="2664"/>
                              <a:chExt cx="1812" cy="1806"/>
                            </a:xfrm>
                          </wpg:grpSpPr>
                          <wps:wsp>
                            <wps:cNvPr id="45" name="AutoShape 5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04" y="2769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" name="AutoShape 5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93" y="2664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7" name="Picture 211" descr="look for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29" y="3280"/>
                                <a:ext cx="1644" cy="851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wpg:grpSp>
                          <wpg:cNvPr id="48" name="Group 214"/>
                          <wpg:cNvGrpSpPr>
                            <a:grpSpLocks/>
                          </wpg:cNvGrpSpPr>
                          <wpg:grpSpPr bwMode="auto">
                            <a:xfrm>
                              <a:off x="2660" y="12360"/>
                              <a:ext cx="1812" cy="1806"/>
                              <a:chOff x="2660" y="12360"/>
                              <a:chExt cx="1812" cy="1806"/>
                            </a:xfrm>
                          </wpg:grpSpPr>
                          <wps:wsp>
                            <wps:cNvPr id="49" name="AutoShape 7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12465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0" name="Picture 213" descr="hold on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 flipH="1">
                                <a:off x="2854" y="12579"/>
                                <a:ext cx="1545" cy="158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51" name="AutoShape 7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12360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52" name="Group 216"/>
                          <wpg:cNvGrpSpPr>
                            <a:grpSpLocks/>
                          </wpg:cNvGrpSpPr>
                          <wpg:grpSpPr bwMode="auto">
                            <a:xfrm>
                              <a:off x="661" y="10356"/>
                              <a:ext cx="1812" cy="1871"/>
                              <a:chOff x="661" y="10356"/>
                              <a:chExt cx="1812" cy="1871"/>
                            </a:xfrm>
                          </wpg:grpSpPr>
                          <wps:wsp>
                            <wps:cNvPr id="53" name="AutoShape 5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72" y="10526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4" name="Picture 215" descr="go out with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clrChange>
                                  <a:clrFrom>
                                    <a:srgbClr val="FCFFFD"/>
                                  </a:clrFrom>
                                  <a:clrTo>
                                    <a:srgbClr val="FCFFFD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115" y="10356"/>
                                <a:ext cx="1098" cy="1871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55" name="AutoShape 5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61" y="10421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56" name="Group 218"/>
                          <wpg:cNvGrpSpPr>
                            <a:grpSpLocks/>
                          </wpg:cNvGrpSpPr>
                          <wpg:grpSpPr bwMode="auto">
                            <a:xfrm>
                              <a:off x="2660" y="6542"/>
                              <a:ext cx="1812" cy="1806"/>
                              <a:chOff x="2660" y="6542"/>
                              <a:chExt cx="1812" cy="1806"/>
                            </a:xfrm>
                          </wpg:grpSpPr>
                          <wps:wsp>
                            <wps:cNvPr id="57" name="AutoShape 4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6647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8" name="Picture 217" descr="look at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848" y="6740"/>
                                <a:ext cx="1490" cy="1531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59" name="AutoShape 4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6542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60" name="Group 220"/>
                          <wpg:cNvGrpSpPr>
                            <a:grpSpLocks/>
                          </wpg:cNvGrpSpPr>
                          <wpg:grpSpPr bwMode="auto">
                            <a:xfrm>
                              <a:off x="661" y="14300"/>
                              <a:ext cx="1812" cy="1806"/>
                              <a:chOff x="661" y="14300"/>
                              <a:chExt cx="1812" cy="1806"/>
                            </a:xfrm>
                          </wpg:grpSpPr>
                          <wps:wsp>
                            <wps:cNvPr id="61" name="AutoShape 6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72" y="14405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62" name="Picture 219" descr="give up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61" y="14519"/>
                                <a:ext cx="1456" cy="158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63" name="AutoShape 6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61" y="14300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64" name="Group 222"/>
                          <wpg:cNvGrpSpPr>
                            <a:grpSpLocks/>
                          </wpg:cNvGrpSpPr>
                          <wpg:grpSpPr bwMode="auto">
                            <a:xfrm>
                              <a:off x="661" y="8482"/>
                              <a:ext cx="1812" cy="1806"/>
                              <a:chOff x="661" y="8482"/>
                              <a:chExt cx="1812" cy="1806"/>
                            </a:xfrm>
                          </wpg:grpSpPr>
                          <wps:wsp>
                            <wps:cNvPr id="65" name="AutoShape 7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72" y="8587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6" name="AutoShape 7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61" y="8482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67" name="Picture 221" descr="run out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115" y="8636"/>
                                <a:ext cx="1052" cy="1531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wpg:grpSp>
                          <wpg:cNvPr id="68" name="Group 224"/>
                          <wpg:cNvGrpSpPr>
                            <a:grpSpLocks/>
                          </wpg:cNvGrpSpPr>
                          <wpg:grpSpPr bwMode="auto">
                            <a:xfrm>
                              <a:off x="2660" y="725"/>
                              <a:ext cx="1812" cy="1806"/>
                              <a:chOff x="2660" y="725"/>
                              <a:chExt cx="1812" cy="1806"/>
                            </a:xfrm>
                          </wpg:grpSpPr>
                          <wps:wsp>
                            <wps:cNvPr id="69" name="AutoShape 3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830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0" name="AutoShape 3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725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71" name="Picture 223" descr="come roun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clrChange>
                                  <a:clrFrom>
                                    <a:srgbClr val="FFFCFF"/>
                                  </a:clrFrom>
                                  <a:clrTo>
                                    <a:srgbClr val="FFFC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876" y="1044"/>
                                <a:ext cx="1539" cy="141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wpg:grpSp>
                          <wpg:cNvPr id="72" name="Group 226"/>
                          <wpg:cNvGrpSpPr>
                            <a:grpSpLocks/>
                          </wpg:cNvGrpSpPr>
                          <wpg:grpSpPr bwMode="auto">
                            <a:xfrm>
                              <a:off x="2660" y="2664"/>
                              <a:ext cx="1812" cy="1806"/>
                              <a:chOff x="2660" y="2664"/>
                              <a:chExt cx="1812" cy="1806"/>
                            </a:xfrm>
                          </wpg:grpSpPr>
                          <wps:wsp>
                            <wps:cNvPr id="73" name="AutoShape 1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71" y="2769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74" name="Picture 225" descr="let down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0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954" y="2874"/>
                                <a:ext cx="1461" cy="1474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75" name="AutoShape 2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0" y="2664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76" name="Group 228"/>
                          <wpg:cNvGrpSpPr>
                            <a:grpSpLocks/>
                          </wpg:cNvGrpSpPr>
                          <wpg:grpSpPr bwMode="auto">
                            <a:xfrm>
                              <a:off x="693" y="4603"/>
                              <a:ext cx="1812" cy="1806"/>
                              <a:chOff x="693" y="4603"/>
                              <a:chExt cx="1812" cy="1806"/>
                            </a:xfrm>
                          </wpg:grpSpPr>
                          <wps:wsp>
                            <wps:cNvPr id="77" name="AutoShap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04" y="4708"/>
                                <a:ext cx="1701" cy="1701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9A0072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8" name="AutoShape 1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93" y="4603"/>
                                <a:ext cx="454" cy="454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FF25C6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24512" w:rsidRDefault="00A24512" w:rsidP="00A24512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79" name="Picture 227" descr="forget about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1">
                                <a:clrChange>
                                  <a:clrFrom>
                                    <a:srgbClr val="FFFFFB"/>
                                  </a:clrFrom>
                                  <a:clrTo>
                                    <a:srgbClr val="FFFFFB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272" y="4764"/>
                                <a:ext cx="834" cy="1531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</wpg:grpSp>
                      <wpg:grpSp>
                        <wpg:cNvPr id="80" name="Group 231"/>
                        <wpg:cNvGrpSpPr>
                          <a:grpSpLocks/>
                        </wpg:cNvGrpSpPr>
                        <wpg:grpSpPr bwMode="auto">
                          <a:xfrm>
                            <a:off x="4802" y="3881"/>
                            <a:ext cx="2608" cy="12225"/>
                            <a:chOff x="4802" y="3881"/>
                            <a:chExt cx="2608" cy="12225"/>
                          </a:xfrm>
                        </wpg:grpSpPr>
                        <wps:wsp>
                          <wps:cNvPr id="81" name="AutoShape 84"/>
                          <wps:cNvSpPr>
                            <a:spLocks noChangeArrowheads="1"/>
                          </wps:cNvSpPr>
                          <wps:spPr bwMode="auto">
                            <a:xfrm>
                              <a:off x="4802" y="3881"/>
                              <a:ext cx="2608" cy="12225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28575">
                              <a:solidFill>
                                <a:srgbClr val="FF25C6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24512" w:rsidRPr="007914A4" w:rsidRDefault="00CD7971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 break down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2 throw away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3 break up</w:t>
                                </w:r>
                              </w:p>
                              <w:p w:rsidR="00A24512" w:rsidRPr="007914A4" w:rsidRDefault="00CD7971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4 pay for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5 look after</w:t>
                                </w:r>
                              </w:p>
                              <w:p w:rsidR="00A24512" w:rsidRPr="007914A4" w:rsidRDefault="00CD7971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6 laugh at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7 agree with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8 look for</w:t>
                                </w:r>
                              </w:p>
                              <w:p w:rsidR="00A24512" w:rsidRPr="007914A4" w:rsidRDefault="00CD7971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9 hold on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0 go out with</w:t>
                                </w:r>
                              </w:p>
                              <w:p w:rsidR="00A24512" w:rsidRPr="007914A4" w:rsidRDefault="00CD7971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1 look at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2 give up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3 run out</w:t>
                                </w:r>
                              </w:p>
                              <w:p w:rsidR="00A24512" w:rsidRPr="007914A4" w:rsidRDefault="00CD7971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4 come round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5 let down</w:t>
                                </w:r>
                              </w:p>
                              <w:p w:rsidR="00A24512" w:rsidRPr="007914A4" w:rsidRDefault="00114CB0" w:rsidP="00A24512">
                                <w:pPr>
                                  <w:spacing w:line="360" w:lineRule="auto"/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Comic Sans MS" w:hAnsi="Comic Sans MS" w:cs="Arial"/>
                                    <w:sz w:val="20"/>
                                    <w:szCs w:val="20"/>
                                    <w:lang w:val="en-GB"/>
                                  </w:rPr>
                                  <w:t>16 forget abou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2" name="Picture 230" descr="think about, of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>
                              <a:clrChange>
                                <a:clrFrom>
                                  <a:srgbClr val="FBFFFD"/>
                                </a:clrFrom>
                                <a:clrTo>
                                  <a:srgbClr val="FBFFFD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980" y="13741"/>
                              <a:ext cx="2098" cy="209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32" o:spid="_x0000_s1026" style="position:absolute;margin-left:0;margin-top:0;width:586.95pt;height:769.05pt;z-index:251658240;mso-position-horizontal:center;mso-position-horizontal-relative:margin;mso-position-vertical:center;mso-position-vertical-relative:margin" coordorigin="661,725" coordsize="11739,153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4761;top:830;width:7639;height:12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" filled="f" stroked="f">
                  <v:textbox>
                    <w:txbxContent>
                      <w:p w:rsidR="00314D27" w:rsidRDefault="00314D27" w:rsidP="00314D27">
                        <w:pPr>
                          <w:pStyle w:val="Navadensplet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Snap ITC" w:hAnsi="Snap ITC"/>
                            <w:color w:val="FF25C6"/>
                            <w:sz w:val="72"/>
                            <w:szCs w:val="72"/>
                            <w14:textOutline w14:w="9525" w14:cap="flat" w14:cmpd="sng" w14:algn="ctr">
                              <w14:solidFill>
                                <w14:srgbClr w14:val="9A0072"/>
                              </w14:solidFill>
                              <w14:prstDash w14:val="solid"/>
                              <w14:round/>
                            </w14:textOutline>
                          </w:rPr>
                          <w:t>PHRASAL VERBS</w:t>
                        </w:r>
                      </w:p>
                      <w:p w:rsidR="00A24512" w:rsidRPr="001A613A" w:rsidRDefault="00A24512" w:rsidP="00A24512"/>
                    </w:txbxContent>
                  </v:textbox>
                </v:shape>
                <v:roundrect id="AutoShape 5" o:spid="_x0000_s1028" style="position:absolute;left:4874;top:2305;width:6350;height:116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" strokecolor="#ff25c6" strokeweight="1.5pt">
                  <v:textbox>
                    <w:txbxContent>
                      <w:p w:rsidR="00220BC9" w:rsidRPr="00A501E1" w:rsidRDefault="00220BC9" w:rsidP="00A24512">
                        <w:pPr>
                          <w:rPr>
                            <w:rFonts w:ascii="Comic Sans MS" w:hAnsi="Comic Sans MS" w:cs="Arial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Comic Sans MS" w:hAnsi="Comic Sans MS" w:cs="Arial"/>
                            <w:sz w:val="20"/>
                            <w:szCs w:val="20"/>
                            <w:lang w:val="en-GB"/>
                          </w:rPr>
                          <w:t xml:space="preserve">Prevedi spodnje frazne glagole. Nato v krožce pri slikah vpiši ustrezno številko fraznega glagola. </w:t>
                        </w:r>
                        <w:r w:rsidRPr="00A501E1">
                          <w:rPr>
                            <w:rFonts w:ascii="Comic Sans MS" w:hAnsi="Comic Sans MS" w:cs="Arial"/>
                            <w:sz w:val="20"/>
                            <w:szCs w:val="20"/>
                            <w:lang w:val="en-GB"/>
                          </w:rPr>
                          <w:t xml:space="preserve">V stolpec na desni prav tako vpiši ustrezen glagol glede na pomen </w:t>
                        </w:r>
                        <w:r w:rsidR="00A501E1" w:rsidRPr="00A501E1">
                          <w:rPr>
                            <w:rFonts w:ascii="Comic Sans MS" w:hAnsi="Comic Sans MS" w:cs="Arial"/>
                            <w:sz w:val="20"/>
                            <w:szCs w:val="20"/>
                            <w:lang w:val="en-GB"/>
                          </w:rPr>
                          <w:t>zapisanega</w:t>
                        </w:r>
                        <w:r w:rsidR="00A501E1">
                          <w:rPr>
                            <w:rFonts w:ascii="Comic Sans MS" w:hAnsi="Comic Sans MS" w:cs="Arial"/>
                            <w:sz w:val="20"/>
                            <w:szCs w:val="20"/>
                            <w:lang w:val="en-GB"/>
                          </w:rPr>
                          <w:t xml:space="preserve"> besedila.</w:t>
                        </w:r>
                      </w:p>
                      <w:p w:rsidR="00220BC9" w:rsidRPr="00A501E1" w:rsidRDefault="00220BC9" w:rsidP="00A24512">
                        <w:pPr>
                          <w:rPr>
                            <w:rFonts w:ascii="Comic Sans MS" w:hAnsi="Comic Sans MS" w:cs="Arial"/>
                            <w:sz w:val="20"/>
                            <w:szCs w:val="20"/>
                            <w:lang w:val="en-GB"/>
                          </w:rPr>
                        </w:pPr>
                      </w:p>
                    </w:txbxContent>
                  </v:textbox>
                </v:roundrect>
                <v:group id="Group 196" o:spid="_x0000_s1029" style="position:absolute;left:7645;top:3881;width:3682;height:12225" coordorigin="7645,3881" coordsize="3682,12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type id="_x0000_t176" coordsize="21600,21600" o:spt="176" adj="2700" path="m@0,qx0@0l0@2qy@0,21600l@1,21600qx21600@2l21600@0qy@1,xe">
                    <v:stroke joinstyle="miter"/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  <v:f eqn="val width"/>
                      <v:f eqn="val height"/>
                      <v:f eqn="prod width 1 2"/>
                      <v:f eqn="prod height 1 2"/>
                    </v:formulas>
                    <v:path gradientshapeok="t" limo="10800,10800" o:connecttype="custom" o:connectlocs="@8,0;0,@9;@8,@7;@6,@9" textboxrect="@3,@3,@4,@5"/>
                  </v:shapetype>
                  <v:shape id="AutoShape 185" o:spid="_x0000_s1030" type="#_x0000_t176" style="position:absolute;left:7645;top:3881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" strokecolor="#9a0072" strokeweight="1.5pt">
                    <v:textbox>
                      <w:txbxContent>
                        <w:p w:rsidR="00A24512" w:rsidRPr="007914A4" w:rsidRDefault="00F3329C" w:rsidP="00A24512">
                          <w:pP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Have somebody as a boyfriend or girlfriend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:</w:t>
                          </w: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____________________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86" o:spid="_x0000_s1031" type="#_x0000_t176" style="position:absolute;left:7645;top:5126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" strokecolor="#9a0072" strokeweight="1.5pt">
                    <v:textbox>
                      <w:txbxContent>
                        <w:p w:rsidR="00A24512" w:rsidRPr="00F3329C" w:rsidRDefault="00F3329C" w:rsidP="00A24512">
                          <w:pPr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</w:pPr>
                          <w:r w:rsidRPr="00F3329C"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>Stop being with somebody, for example a husband or wife, boyfriend or girlfriend</w:t>
                          </w:r>
                          <w:r w:rsidR="00A24512" w:rsidRPr="00F3329C"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 xml:space="preserve">: </w:t>
                          </w:r>
                          <w:r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>______________________________</w:t>
                          </w:r>
                        </w:p>
                      </w:txbxContent>
                    </v:textbox>
                  </v:shape>
                  <v:shape id="AutoShape 187" o:spid="_x0000_s1032" type="#_x0000_t176" style="position:absolute;left:7645;top:8861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" strokecolor="#9a0072" strokeweight="1.5pt">
                    <v:textbox>
                      <w:txbxContent>
                        <w:p w:rsidR="00A24512" w:rsidRPr="007914A4" w:rsidRDefault="00426FCE" w:rsidP="00A24512">
                          <w:pP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Have the same idea as another person about something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:</w:t>
                          </w: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________________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88" o:spid="_x0000_s1033" type="#_x0000_t176" style="position:absolute;left:7645;top:7616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" strokecolor="#9a0072" strokeweight="1.5pt">
                    <v:textbox>
                      <w:txbxContent>
                        <w:p w:rsidR="00A24512" w:rsidRPr="007914A4" w:rsidRDefault="00F3329C" w:rsidP="00A24512">
                          <w:pP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Not do something that you promised to do for somebody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:</w:t>
                          </w: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_______________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89" o:spid="_x0000_s1034" type="#_x0000_t176" style="position:absolute;left:7645;top:11351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" strokecolor="#9a0072" strokeweight="1.5pt">
                    <v:textbox>
                      <w:txbxContent>
                        <w:p w:rsidR="00A24512" w:rsidRPr="007914A4" w:rsidRDefault="00426FCE" w:rsidP="00A24512">
                          <w:pP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Have no more of something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:</w:t>
                          </w: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____________________________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90" o:spid="_x0000_s1035" type="#_x0000_t176" style="position:absolute;left:7645;top:12596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" strokecolor="#9a0072" strokeweight="1.5pt">
                    <v:textbox>
                      <w:txbxContent>
                        <w:p w:rsidR="00A24512" w:rsidRPr="00426FCE" w:rsidRDefault="00426FCE" w:rsidP="00A24512">
                          <w:pPr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</w:pPr>
                          <w:r w:rsidRPr="00426FCE"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>Stop trying to do something, because you know that you cannot do it</w:t>
                          </w:r>
                          <w:r w:rsidR="00A24512" w:rsidRPr="00426FCE"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 xml:space="preserve">: </w:t>
                          </w:r>
                          <w:r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>______________________________</w:t>
                          </w:r>
                        </w:p>
                      </w:txbxContent>
                    </v:textbox>
                  </v:shape>
                  <v:shape id="AutoShape 191" o:spid="_x0000_s1036" type="#_x0000_t176" style="position:absolute;left:7645;top:13841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" strokecolor="#9a0072" strokeweight="1.5pt">
                    <v:textbox>
                      <w:txbxContent>
                        <w:p w:rsidR="00A24512" w:rsidRPr="007914A4" w:rsidRDefault="00426FCE" w:rsidP="00A24512">
                          <w:pP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Take care of somebody or something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:</w:t>
                          </w: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____________________________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92" o:spid="_x0000_s1037" type="#_x0000_t176" style="position:absolute;left:7645;top:15086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" strokecolor="#9a0072" strokeweight="1.5pt">
                    <v:textbox>
                      <w:txbxContent>
                        <w:p w:rsidR="00A24512" w:rsidRPr="007914A4" w:rsidRDefault="00426FCE" w:rsidP="00A24512">
                          <w:pP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Try to find somebody or something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:</w:t>
                          </w: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____________________________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93" o:spid="_x0000_s1038" type="#_x0000_t176" style="position:absolute;left:7645;top:6371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" strokecolor="#9a0072" strokeweight="1.5pt">
                    <v:textbox>
                      <w:txbxContent>
                        <w:p w:rsidR="00A24512" w:rsidRPr="007914A4" w:rsidRDefault="00F3329C" w:rsidP="00A24512">
                          <w:pP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Put something in the dustbin because you don’t want it</w:t>
                          </w:r>
                          <w:r w:rsidR="00A24512"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 xml:space="preserve">: </w:t>
                          </w:r>
                          <w:r>
                            <w:rPr>
                              <w:rFonts w:ascii="Comic Sans MS" w:hAnsi="Comic Sans MS"/>
                              <w:sz w:val="18"/>
                              <w:szCs w:val="18"/>
                              <w:lang w:val="en-GB"/>
                            </w:rPr>
                            <w:t>_______________</w:t>
                          </w:r>
                        </w:p>
                      </w:txbxContent>
                    </v:textbox>
                  </v:shape>
                  <v:shape id="AutoShape 194" o:spid="_x0000_s1039" type="#_x0000_t176" style="position:absolute;left:7645;top:10106;width:3682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" strokecolor="#9a0072" strokeweight="1.5pt">
                    <v:textbox>
                      <w:txbxContent>
                        <w:p w:rsidR="00A24512" w:rsidRPr="00426FCE" w:rsidRDefault="00426FCE" w:rsidP="00A24512">
                          <w:pPr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</w:pPr>
                          <w:r w:rsidRPr="00426FCE"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>Not remember something; not have something in your mind any more</w:t>
                          </w:r>
                          <w:r w:rsidR="00A24512" w:rsidRPr="00426FCE"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 xml:space="preserve">: </w:t>
                          </w:r>
                          <w:r>
                            <w:rPr>
                              <w:rFonts w:ascii="Comic Sans MS" w:hAnsi="Comic Sans MS"/>
                              <w:sz w:val="17"/>
                              <w:szCs w:val="17"/>
                              <w:lang w:val="en-GB"/>
                            </w:rPr>
                            <w:t>______________________________</w:t>
                          </w:r>
                        </w:p>
                      </w:txbxContent>
                    </v:textbox>
                  </v:shape>
                </v:group>
                <v:group id="Group 229" o:spid="_x0000_s1040" style="position:absolute;left:661;top:725;width:3811;height:15381" coordorigin="661,725" coordsize="3811,15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group id="Group 198" o:spid="_x0000_s1041" style="position:absolute;left:661;top:12360;width:1812;height:1806" coordorigin="661,12360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roundrect id="AutoShape 14" o:spid="_x0000_s1042" style="position:absolute;left:772;top:12465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type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AutoShape 15" o:spid="_x0000_s1043" type="#_x0000_t120" style="position:absolute;left:661;top:12360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97" o:spid="_x0000_s1044" type="#_x0000_t75" alt="break down" style="position:absolute;left:693;top:12913;width:1701;height:1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">
                      <v:imagedata r:id="rId23" o:title="break down" chromakey="white"/>
                    </v:shape>
                  </v:group>
                  <v:group id="Group 200" o:spid="_x0000_s1045" style="position:absolute;left:693;top:6542;width:1812;height:1806" coordorigin="693,6542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<v:roundrect id="AutoShape 37" o:spid="_x0000_s1046" style="position:absolute;left:804;top:6647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199" o:spid="_x0000_s1047" type="#_x0000_t75" alt="throw away" style="position:absolute;left:861;top:6740;width:1644;height:1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">
                      <v:imagedata r:id="rId24" o:title="throw away" chromakey="white"/>
                    </v:shape>
                    <v:shape id="AutoShape 39" o:spid="_x0000_s1048" type="#_x0000_t120" style="position:absolute;left:693;top:6542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02" o:spid="_x0000_s1049" style="position:absolute;left:2660;top:4603;width:1812;height:1806" coordorigin="2660,4603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<v:roundrect id="AutoShape 67" o:spid="_x0000_s1050" style="position:absolute;left:2771;top:4708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201" o:spid="_x0000_s1051" type="#_x0000_t75" alt="break up" style="position:absolute;left:2876;top:4708;width:1462;height:15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">
                      <v:imagedata r:id="rId25" o:title="break up" chromakey="white"/>
                    </v:shape>
                    <v:shape id="AutoShape 68" o:spid="_x0000_s1052" type="#_x0000_t120" style="position:absolute;left:2660;top:4603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04" o:spid="_x0000_s1053" style="position:absolute;left:2660;top:14300;width:1812;height:1806" coordorigin="2660,14300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<v:roundrect id="AutoShape 24" o:spid="_x0000_s1054" style="position:absolute;left:2771;top:14405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AutoShape 25" o:spid="_x0000_s1055" type="#_x0000_t120" style="position:absolute;left:2660;top:14300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 id="Picture 203" o:spid="_x0000_s1056" type="#_x0000_t75" alt="pay for" style="position:absolute;left:3015;top:14405;width:1191;height:1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">
                      <v:imagedata r:id="rId26" o:title="pay for" chromakey="white"/>
                    </v:shape>
                  </v:group>
                  <v:group id="Group 206" o:spid="_x0000_s1057" style="position:absolute;left:2660;top:8482;width:1812;height:1806" coordorigin="2660,8482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roundrect id="AutoShape 42" o:spid="_x0000_s1058" style="position:absolute;left:2771;top:8587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AutoShape 43" o:spid="_x0000_s1059" type="#_x0000_t120" style="position:absolute;left:2660;top:8482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 id="Picture 205" o:spid="_x0000_s1060" type="#_x0000_t75" alt="look after2" style="position:absolute;left:2854;top:8636;width:1484;height:1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">
                      <v:imagedata r:id="rId27" o:title="look after2" chromakey="white"/>
                    </v:shape>
                  </v:group>
                  <v:group id="Group 208" o:spid="_x0000_s1061" style="position:absolute;left:693;top:725;width:1812;height:1806" coordorigin="693,725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<v:roundrect id="AutoShape 81" o:spid="_x0000_s1062" style="position:absolute;left:804;top:830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AutoShape 82" o:spid="_x0000_s1063" type="#_x0000_t120" style="position:absolute;left:693;top:725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 id="Picture 207" o:spid="_x0000_s1064" type="#_x0000_t75" alt="laugh at1" style="position:absolute;left:1115;top:944;width:1146;height:158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">
                      <v:imagedata r:id="rId28" o:title="laugh at1" chromakey="#feffff"/>
                    </v:shape>
                  </v:group>
                  <v:group id="Group 210" o:spid="_x0000_s1065" style="position:absolute;left:2660;top:10421;width:1812;height:1806" coordorigin="2660,10421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roundrect id="AutoShape 29" o:spid="_x0000_s1066" style="position:absolute;left:2771;top:10526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209" o:spid="_x0000_s1067" type="#_x0000_t75" alt="agree with" style="position:absolute;left:2771;top:10659;width:1701;height:15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">
                      <v:imagedata r:id="rId29" o:title="agree with" chromakey="white"/>
                    </v:shape>
                    <v:shape id="AutoShape 30" o:spid="_x0000_s1068" type="#_x0000_t120" style="position:absolute;left:2660;top:10421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12" o:spid="_x0000_s1069" style="position:absolute;left:693;top:2664;width:1812;height:1806" coordorigin="693,2664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roundrect id="AutoShape 52" o:spid="_x0000_s1070" style="position:absolute;left:804;top:2769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AutoShape 53" o:spid="_x0000_s1071" type="#_x0000_t120" style="position:absolute;left:693;top:2664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 id="Picture 211" o:spid="_x0000_s1072" type="#_x0000_t75" alt="look for1" style="position:absolute;left:829;top:3280;width:1644;height: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">
                      <v:imagedata r:id="rId30" o:title="look for1" chromakey="white"/>
                    </v:shape>
                  </v:group>
                  <v:group id="Group 214" o:spid="_x0000_s1073" style="position:absolute;left:2660;top:12360;width:1812;height:1806" coordorigin="2660,12360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<v:roundrect id="AutoShape 76" o:spid="_x0000_s1074" style="position:absolute;left:2771;top:12465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213" o:spid="_x0000_s1075" type="#_x0000_t75" alt="hold on" style="position:absolute;left:2854;top:12579;width:1545;height:158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">
                      <v:imagedata r:id="rId31" o:title="hold on" chromakey="white"/>
                    </v:shape>
                    <v:shape id="AutoShape 78" o:spid="_x0000_s1076" type="#_x0000_t120" style="position:absolute;left:2660;top:12360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16" o:spid="_x0000_s1077" style="position:absolute;left:661;top:10356;width:1812;height:1871" coordorigin="661,10356" coordsize="1812,1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<v:roundrect id="AutoShape 57" o:spid="_x0000_s1078" style="position:absolute;left:772;top:10526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215" o:spid="_x0000_s1079" type="#_x0000_t75" alt="go out with1" style="position:absolute;left:1115;top:10356;width:1098;height:18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">
                      <v:imagedata r:id="rId32" o:title="go out with1" chromakey="#fcfffd"/>
                    </v:shape>
                    <v:shape id="AutoShape 58" o:spid="_x0000_s1080" type="#_x0000_t120" style="position:absolute;left:661;top:10421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18" o:spid="_x0000_s1081" style="position:absolute;left:2660;top:6542;width:1812;height:1806" coordorigin="2660,6542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oundrect id="AutoShape 47" o:spid="_x0000_s1082" style="position:absolute;left:2771;top:6647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217" o:spid="_x0000_s1083" type="#_x0000_t75" alt="look at" style="position:absolute;left:2848;top:6740;width:1490;height:15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">
                      <v:imagedata r:id="rId33" o:title="look at" chromakey="white"/>
                    </v:shape>
                    <v:shape id="AutoShape 48" o:spid="_x0000_s1084" type="#_x0000_t120" style="position:absolute;left:2660;top:6542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20" o:spid="_x0000_s1085" style="position:absolute;left:661;top:14300;width:1812;height:1806" coordorigin="661,14300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  <v:roundrect id="AutoShape 62" o:spid="_x0000_s1086" style="position:absolute;left:772;top:14405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219" o:spid="_x0000_s1087" type="#_x0000_t75" alt="give up" style="position:absolute;left:861;top:14519;width:1456;height:15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">
                      <v:imagedata r:id="rId34" o:title="give up" chromakey="white"/>
                    </v:shape>
                    <v:shape id="AutoShape 63" o:spid="_x0000_s1088" type="#_x0000_t120" style="position:absolute;left:661;top:14300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22" o:spid="_x0000_s1089" style="position:absolute;left:661;top:8482;width:1812;height:1806" coordorigin="661,8482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<v:roundrect id="AutoShape 72" o:spid="_x0000_s1090" style="position:absolute;left:772;top:8587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AutoShape 73" o:spid="_x0000_s1091" type="#_x0000_t120" style="position:absolute;left:661;top:8482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 id="Picture 221" o:spid="_x0000_s1092" type="#_x0000_t75" alt="run out1" style="position:absolute;left:1115;top:8636;width:1052;height:15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">
                      <v:imagedata r:id="rId35" o:title="run out1" chromakey="white"/>
                    </v:shape>
                  </v:group>
                  <v:group id="Group 224" o:spid="_x0000_s1093" style="position:absolute;left:2660;top:725;width:1812;height:1806" coordorigin="2660,725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  <v:roundrect id="AutoShape 33" o:spid="_x0000_s1094" style="position:absolute;left:2771;top:830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AutoShape 35" o:spid="_x0000_s1095" type="#_x0000_t120" style="position:absolute;left:2660;top:725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 id="Picture 223" o:spid="_x0000_s1096" type="#_x0000_t75" alt="come round" style="position:absolute;left:2876;top:1044;width:1539;height:1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">
                      <v:imagedata r:id="rId36" o:title="come round" chromakey="#fffcff"/>
                    </v:shape>
                  </v:group>
                  <v:group id="Group 226" o:spid="_x0000_s1097" style="position:absolute;left:2660;top:2664;width:1812;height:1806" coordorigin="2660,2664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<v:roundrect id="AutoShape 19" o:spid="_x0000_s1098" style="position:absolute;left:2771;top:2769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Picture 225" o:spid="_x0000_s1099" type="#_x0000_t75" alt="let down" style="position:absolute;left:2954;top:2874;width:1461;height:1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">
                      <v:imagedata r:id="rId37" o:title="let down" chromakey="white"/>
                    </v:shape>
                    <v:shape id="AutoShape 20" o:spid="_x0000_s1100" type="#_x0000_t120" style="position:absolute;left:2660;top:2664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</v:group>
                  <v:group id="Group 228" o:spid="_x0000_s1101" style="position:absolute;left:693;top:4603;width:1812;height:1806" coordorigin="693,4603" coordsize="1812,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  <v:roundrect id="AutoShape 9" o:spid="_x0000_s1102" style="position:absolute;left:804;top:4708;width:1701;height:1701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" strokecolor="#9a0072" strokeweight="3pt">
                      <v:textbox>
                        <w:txbxContent>
                          <w:p w:rsidR="00A24512" w:rsidRDefault="00A24512" w:rsidP="00A24512"/>
                        </w:txbxContent>
                      </v:textbox>
                    </v:roundrect>
                    <v:shape id="AutoShape 10" o:spid="_x0000_s1103" type="#_x0000_t120" style="position:absolute;left:693;top:4603;width:454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" strokecolor="#ff25c6" strokeweight="2.25pt">
                      <v:textbox>
                        <w:txbxContent>
                          <w:p w:rsidR="00A24512" w:rsidRDefault="00A24512" w:rsidP="00A24512"/>
                        </w:txbxContent>
                      </v:textbox>
                    </v:shape>
                    <v:shape id="Picture 227" o:spid="_x0000_s1104" type="#_x0000_t75" alt="forget about" style="position:absolute;left:1272;top:4764;width:834;height:15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">
                      <v:imagedata r:id="rId38" o:title="forget about" chromakey="#fffffb"/>
                    </v:shape>
                  </v:group>
                </v:group>
                <v:group id="Group 231" o:spid="_x0000_s1105" style="position:absolute;left:4802;top:3881;width:2608;height:12225" coordorigin="4802,3881" coordsize="2608,12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AutoShape 84" o:spid="_x0000_s1106" type="#_x0000_t176" style="position:absolute;left:4802;top:3881;width:2608;height:12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" strokecolor="#ff25c6" strokeweight="2.25pt">
                    <v:textbox>
                      <w:txbxContent>
                        <w:p w:rsidR="00A24512" w:rsidRPr="007914A4" w:rsidRDefault="00CD7971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 break down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2 throw away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3 break up</w:t>
                          </w:r>
                        </w:p>
                        <w:p w:rsidR="00A24512" w:rsidRPr="007914A4" w:rsidRDefault="00CD7971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4 pay for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5 look after</w:t>
                          </w:r>
                        </w:p>
                        <w:p w:rsidR="00A24512" w:rsidRPr="007914A4" w:rsidRDefault="00CD7971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6 laugh at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7 agree with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8 look for</w:t>
                          </w:r>
                        </w:p>
                        <w:p w:rsidR="00A24512" w:rsidRPr="007914A4" w:rsidRDefault="00CD7971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9 hold on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0 go out with</w:t>
                          </w:r>
                        </w:p>
                        <w:p w:rsidR="00A24512" w:rsidRPr="007914A4" w:rsidRDefault="00CD7971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1 look at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2 give up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3 run out</w:t>
                          </w:r>
                        </w:p>
                        <w:p w:rsidR="00A24512" w:rsidRPr="007914A4" w:rsidRDefault="00CD7971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4 come round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5 let down</w:t>
                          </w:r>
                        </w:p>
                        <w:p w:rsidR="00A24512" w:rsidRPr="007914A4" w:rsidRDefault="00114CB0" w:rsidP="00A24512">
                          <w:pPr>
                            <w:spacing w:line="360" w:lineRule="auto"/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Comic Sans MS" w:hAnsi="Comic Sans MS" w:cs="Arial"/>
                              <w:sz w:val="20"/>
                              <w:szCs w:val="20"/>
                              <w:lang w:val="en-GB"/>
                            </w:rPr>
                            <w:t>16 forget about</w:t>
                          </w:r>
                        </w:p>
                      </w:txbxContent>
                    </v:textbox>
                  </v:shape>
                  <v:shape id="Picture 230" o:spid="_x0000_s1107" type="#_x0000_t75" alt="think about, of" style="position:absolute;left:4980;top:13741;width:2098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">
                    <v:imagedata r:id="rId39" o:title="think about, of" chromakey="#fbfffd"/>
                  </v:shape>
                </v:group>
                <w10:wrap anchorx="margin" anchory="margin"/>
              </v:group>
            </w:pict>
          </mc:Fallback>
        </mc:AlternateContent>
      </w:r>
    </w:p>
    <w:p w:rsidR="00A24512" w:rsidRPr="001753FD" w:rsidRDefault="00A24512" w:rsidP="00A24512"/>
    <w:p w:rsidR="00A24512" w:rsidRPr="001753FD" w:rsidRDefault="00A24512" w:rsidP="00A24512"/>
    <w:p w:rsidR="00A24512" w:rsidRDefault="00A24512" w:rsidP="00A24512"/>
    <w:p w:rsidR="00A24512" w:rsidRDefault="00A24512" w:rsidP="00A24512">
      <w:pPr>
        <w:tabs>
          <w:tab w:val="left" w:pos="2670"/>
        </w:tabs>
      </w:pPr>
      <w:r>
        <w:tab/>
      </w:r>
    </w:p>
    <w:p w:rsidR="00A24512" w:rsidRPr="001753FD" w:rsidRDefault="00A24512" w:rsidP="00A24512"/>
    <w:p w:rsidR="00A24512" w:rsidRPr="001753FD" w:rsidRDefault="00A24512" w:rsidP="00A24512">
      <w:pPr>
        <w:tabs>
          <w:tab w:val="left" w:pos="5085"/>
        </w:tabs>
      </w:pPr>
      <w:r>
        <w:tab/>
      </w:r>
    </w:p>
    <w:p w:rsidR="00A24512" w:rsidRPr="001753FD" w:rsidRDefault="00A24512" w:rsidP="00A24512">
      <w:pPr>
        <w:tabs>
          <w:tab w:val="left" w:pos="5085"/>
        </w:tabs>
      </w:pPr>
      <w:r>
        <w:tab/>
      </w:r>
    </w:p>
    <w:p w:rsidR="00A24512" w:rsidRPr="001753FD" w:rsidRDefault="00A24512" w:rsidP="00A24512">
      <w:pPr>
        <w:tabs>
          <w:tab w:val="left" w:pos="5445"/>
        </w:tabs>
      </w:pPr>
      <w:r>
        <w:tab/>
      </w:r>
    </w:p>
    <w:p w:rsidR="00A24512" w:rsidRPr="001753FD" w:rsidRDefault="00A24512" w:rsidP="00A24512"/>
    <w:p w:rsidR="00A24512" w:rsidRPr="001753FD" w:rsidRDefault="00A24512" w:rsidP="00A24512">
      <w:pPr>
        <w:tabs>
          <w:tab w:val="left" w:pos="6000"/>
        </w:tabs>
      </w:pPr>
      <w:r>
        <w:tab/>
      </w:r>
    </w:p>
    <w:p w:rsidR="00A24512" w:rsidRPr="001753FD" w:rsidRDefault="00A24512" w:rsidP="00A24512"/>
    <w:p w:rsidR="00A24512" w:rsidRPr="001753FD" w:rsidRDefault="00A24512" w:rsidP="00A24512"/>
    <w:p w:rsidR="00A24512" w:rsidRPr="001753FD" w:rsidRDefault="00A24512" w:rsidP="00A24512">
      <w:pPr>
        <w:tabs>
          <w:tab w:val="left" w:pos="5445"/>
        </w:tabs>
      </w:pPr>
      <w:r>
        <w:tab/>
      </w:r>
    </w:p>
    <w:p w:rsidR="00A24512" w:rsidRDefault="00A24512" w:rsidP="00A24512"/>
    <w:p w:rsidR="00A24512" w:rsidRDefault="00A24512" w:rsidP="00A24512">
      <w:pPr>
        <w:tabs>
          <w:tab w:val="left" w:pos="6030"/>
        </w:tabs>
      </w:pPr>
      <w:r>
        <w:tab/>
      </w:r>
    </w:p>
    <w:p w:rsidR="00A24512" w:rsidRDefault="00A24512" w:rsidP="00A24512">
      <w:pPr>
        <w:tabs>
          <w:tab w:val="left" w:pos="6030"/>
        </w:tabs>
      </w:pPr>
    </w:p>
    <w:p w:rsidR="00A24512" w:rsidRDefault="00A24512" w:rsidP="00A24512">
      <w:pPr>
        <w:tabs>
          <w:tab w:val="left" w:pos="5565"/>
        </w:tabs>
      </w:pPr>
      <w:r>
        <w:tab/>
      </w:r>
    </w:p>
    <w:p w:rsidR="00A24512" w:rsidRDefault="00A24512" w:rsidP="00A24512">
      <w:pPr>
        <w:tabs>
          <w:tab w:val="left" w:pos="6030"/>
        </w:tabs>
        <w:jc w:val="center"/>
      </w:pPr>
    </w:p>
    <w:p w:rsidR="00A24512" w:rsidRDefault="00A24512" w:rsidP="00A24512">
      <w:pPr>
        <w:tabs>
          <w:tab w:val="left" w:pos="6030"/>
        </w:tabs>
      </w:pPr>
    </w:p>
    <w:p w:rsidR="00A24512" w:rsidRDefault="00A24512" w:rsidP="00A24512">
      <w:pPr>
        <w:tabs>
          <w:tab w:val="left" w:pos="6030"/>
        </w:tabs>
      </w:pPr>
      <w:r>
        <w:tab/>
      </w:r>
    </w:p>
    <w:p w:rsidR="00A24512" w:rsidRDefault="00A24512" w:rsidP="00A24512">
      <w:pPr>
        <w:tabs>
          <w:tab w:val="left" w:pos="6030"/>
        </w:tabs>
      </w:pPr>
    </w:p>
    <w:p w:rsidR="00A24512" w:rsidRDefault="00A24512" w:rsidP="00A24512">
      <w:pPr>
        <w:tabs>
          <w:tab w:val="left" w:pos="6030"/>
        </w:tabs>
      </w:pPr>
    </w:p>
    <w:p w:rsidR="00A24512" w:rsidRDefault="00A24512" w:rsidP="00A24512">
      <w:pPr>
        <w:tabs>
          <w:tab w:val="left" w:pos="6030"/>
        </w:tabs>
      </w:pPr>
    </w:p>
    <w:p w:rsidR="00A24512" w:rsidRDefault="00A24512" w:rsidP="00A24512">
      <w:pPr>
        <w:tabs>
          <w:tab w:val="left" w:pos="6030"/>
        </w:tabs>
      </w:pPr>
    </w:p>
    <w:p w:rsidR="00874933" w:rsidRDefault="00874933"/>
    <w:sectPr w:rsidR="00874933" w:rsidSect="008749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nap ITC">
    <w:panose1 w:val="04040A07060A02020202"/>
    <w:charset w:val="00"/>
    <w:family w:val="decorative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zE2NjI1NDAzNjZV0lEKTi0uzszPAykwrAUAiwvrMCwAAAA="/>
  </w:docVars>
  <w:rsids>
    <w:rsidRoot w:val="00A24512"/>
    <w:rsid w:val="00013738"/>
    <w:rsid w:val="00021344"/>
    <w:rsid w:val="00066BC3"/>
    <w:rsid w:val="00070FB5"/>
    <w:rsid w:val="000A50C1"/>
    <w:rsid w:val="00114CB0"/>
    <w:rsid w:val="001176B4"/>
    <w:rsid w:val="00132E68"/>
    <w:rsid w:val="00157ED4"/>
    <w:rsid w:val="00163972"/>
    <w:rsid w:val="00164552"/>
    <w:rsid w:val="00220BC9"/>
    <w:rsid w:val="002466FB"/>
    <w:rsid w:val="002662DB"/>
    <w:rsid w:val="00271606"/>
    <w:rsid w:val="00277F1D"/>
    <w:rsid w:val="002A1CE3"/>
    <w:rsid w:val="002C56EA"/>
    <w:rsid w:val="0030215D"/>
    <w:rsid w:val="00314D27"/>
    <w:rsid w:val="00363CAF"/>
    <w:rsid w:val="0038455C"/>
    <w:rsid w:val="00391B6B"/>
    <w:rsid w:val="003B19E2"/>
    <w:rsid w:val="00426FCE"/>
    <w:rsid w:val="00451AE3"/>
    <w:rsid w:val="00476187"/>
    <w:rsid w:val="0048025B"/>
    <w:rsid w:val="004927A7"/>
    <w:rsid w:val="004A6253"/>
    <w:rsid w:val="004F3E7C"/>
    <w:rsid w:val="005049C3"/>
    <w:rsid w:val="00517D28"/>
    <w:rsid w:val="00566205"/>
    <w:rsid w:val="005700E7"/>
    <w:rsid w:val="005E0335"/>
    <w:rsid w:val="005E390E"/>
    <w:rsid w:val="005F789A"/>
    <w:rsid w:val="005F7FBE"/>
    <w:rsid w:val="00647757"/>
    <w:rsid w:val="00673EEE"/>
    <w:rsid w:val="006C1AD9"/>
    <w:rsid w:val="006C78F8"/>
    <w:rsid w:val="006D3E5E"/>
    <w:rsid w:val="006D40FF"/>
    <w:rsid w:val="00716A06"/>
    <w:rsid w:val="00722908"/>
    <w:rsid w:val="00742DBB"/>
    <w:rsid w:val="00752647"/>
    <w:rsid w:val="00782B15"/>
    <w:rsid w:val="00802C13"/>
    <w:rsid w:val="00807469"/>
    <w:rsid w:val="008134E9"/>
    <w:rsid w:val="00846361"/>
    <w:rsid w:val="00850C45"/>
    <w:rsid w:val="00874933"/>
    <w:rsid w:val="00874A16"/>
    <w:rsid w:val="008F4776"/>
    <w:rsid w:val="008F5AD7"/>
    <w:rsid w:val="00926021"/>
    <w:rsid w:val="009746E5"/>
    <w:rsid w:val="009867B8"/>
    <w:rsid w:val="009E1F48"/>
    <w:rsid w:val="009E77C4"/>
    <w:rsid w:val="00A20F18"/>
    <w:rsid w:val="00A24512"/>
    <w:rsid w:val="00A25426"/>
    <w:rsid w:val="00A501E1"/>
    <w:rsid w:val="00A8305C"/>
    <w:rsid w:val="00AD75D7"/>
    <w:rsid w:val="00AF05B0"/>
    <w:rsid w:val="00AF1672"/>
    <w:rsid w:val="00AF627C"/>
    <w:rsid w:val="00B22551"/>
    <w:rsid w:val="00B45BEB"/>
    <w:rsid w:val="00B76851"/>
    <w:rsid w:val="00B83C1D"/>
    <w:rsid w:val="00BA7DDB"/>
    <w:rsid w:val="00BE087F"/>
    <w:rsid w:val="00C36B4F"/>
    <w:rsid w:val="00C60B6B"/>
    <w:rsid w:val="00C70681"/>
    <w:rsid w:val="00C776E9"/>
    <w:rsid w:val="00C90A7A"/>
    <w:rsid w:val="00CD7971"/>
    <w:rsid w:val="00D22D41"/>
    <w:rsid w:val="00D315A6"/>
    <w:rsid w:val="00D368CE"/>
    <w:rsid w:val="00D36C04"/>
    <w:rsid w:val="00D4785D"/>
    <w:rsid w:val="00D47D3C"/>
    <w:rsid w:val="00D7290B"/>
    <w:rsid w:val="00D80FD7"/>
    <w:rsid w:val="00D82BE1"/>
    <w:rsid w:val="00D83CDF"/>
    <w:rsid w:val="00DD3910"/>
    <w:rsid w:val="00E30F5A"/>
    <w:rsid w:val="00EA68F4"/>
    <w:rsid w:val="00F23720"/>
    <w:rsid w:val="00F23A41"/>
    <w:rsid w:val="00F3329C"/>
    <w:rsid w:val="00F33C91"/>
    <w:rsid w:val="00F558F0"/>
    <w:rsid w:val="00F64E35"/>
    <w:rsid w:val="00F826F2"/>
    <w:rsid w:val="00FF0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white"/>
    </o:shapedefaults>
    <o:shapelayout v:ext="edit">
      <o:idmap v:ext="edit" data="1"/>
    </o:shapelayout>
  </w:shapeDefaults>
  <w:decimalSymbol w:val=","/>
  <w:listSeparator w:val=";"/>
  <w15:chartTrackingRefBased/>
  <w15:docId w15:val="{A4A95D8F-CC93-4E49-B395-3E50144CC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24512"/>
    <w:pPr>
      <w:spacing w:after="200" w:line="276" w:lineRule="auto"/>
    </w:pPr>
    <w:rPr>
      <w:sz w:val="22"/>
      <w:szCs w:val="22"/>
      <w:lang w:val="hu-HU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314D2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7" Type="http://schemas.openxmlformats.org/officeDocument/2006/relationships/image" Target="media/image4.jpeg"/><Relationship Id="rId2" Type="http://schemas.openxmlformats.org/officeDocument/2006/relationships/image" Target="media/image1.png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fontTable" Target="fontTable.xml"/><Relationship Id="rId5" Type="http://schemas.openxmlformats.org/officeDocument/2006/relationships/image" Target="media/image2.gif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" Type="http://schemas.openxmlformats.org/officeDocument/2006/relationships/webSettings" Target="webSettings.xml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8" Type="http://schemas.openxmlformats.org/officeDocument/2006/relationships/image" Target="media/image5.jpeg"/><Relationship Id="rId3" Type="http://schemas.openxmlformats.org/officeDocument/2006/relationships/settings" Target="settings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sné TóthEdit</dc:creator>
  <cp:keywords/>
  <cp:lastModifiedBy>Marjetka Novak</cp:lastModifiedBy>
  <cp:revision>2</cp:revision>
  <dcterms:created xsi:type="dcterms:W3CDTF">2020-05-09T21:04:00Z</dcterms:created>
  <dcterms:modified xsi:type="dcterms:W3CDTF">2020-05-09T21:04:00Z</dcterms:modified>
</cp:coreProperties>
</file>